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小隊裡的爭吵（友愛）</w:t>
      </w:r>
    </w:p>
    <w:bookmarkStart w:id="10" w:name="童軍精神故事集---小隊裡的爭吵友愛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小隊裡的爭吵（友愛）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小隊裡的爭吵友愛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小隊裡的爭吵（友愛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規律</w:t>
      </w:r>
      <w:r>
        <w:t xml:space="preserve"> </w:t>
      </w:r>
      <w:r>
        <w:rPr>
          <w:rFonts w:hint="eastAsia"/>
        </w:rPr>
        <w:t xml:space="preserve">4：友愛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友愛的</w:t>
      </w:r>
      <w:r>
        <w:rPr>
          <w:rFonts w:hint="eastAsia"/>
        </w:rPr>
        <w:t xml:space="preserve">」——童軍規律第</w:t>
      </w:r>
      <w:r>
        <w:t xml:space="preserve"> 4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雄鷹隊小隊聚會，討論下週露營的菜單。阿翔主張義大利麵，理由是「快、簡單、不會失敗」。小宇主張咖哩飯，理由是「吃飽、有米飯、夠正餐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兩個人原本只是各持己見。但說著說著聲音越來越大。阿翔開始翻舊帳：「上次你煮的麵也沒多好吃。」小宇也回敬：「那是因為你沒幫忙顧火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整個小隊靜下來。坐在角落的小恩盯著地板。新進的學妹偷偷看了副小隊長一眼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副小隊長慧君沒有立刻介入。她讓兩個人講完，聽完最後一句之後才說：「我們先休息</w:t>
      </w:r>
      <w:r>
        <w:t xml:space="preserve"> 5 </w:t>
      </w:r>
      <w:r>
        <w:rPr>
          <w:rFonts w:hint="eastAsia"/>
        </w:rPr>
        <w:t xml:space="preserve">分鐘。」</w:t>
      </w:r>
    </w:p>
    <w:p>
      <w:pPr>
        <w:pStyle w:val="BodyText"/>
      </w:pPr>
      <w:r>
        <w:t xml:space="preserve">　　5 </w:t>
      </w:r>
      <w:r>
        <w:rPr>
          <w:rFonts w:hint="eastAsia"/>
        </w:rPr>
        <w:t xml:space="preserve">分鐘。阿翔走到外面去喝水，小宇在另一頭擦汗。其他人在原地看著手機。</w:t>
      </w:r>
    </w:p>
    <w:p>
      <w:pPr>
        <w:pStyle w:val="BodyText"/>
      </w:pPr>
      <w:r>
        <w:t xml:space="preserve">　　5 </w:t>
      </w:r>
      <w:r>
        <w:rPr>
          <w:rFonts w:hint="eastAsia"/>
        </w:rPr>
        <w:t xml:space="preserve">分鐘後，慧君把兩個人叫到一旁，沒讓其他人聽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沒講道理。她只是說：「你們兩個的想法都對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義大利麵的優點在準備時間。咖哩飯的優點在飽足感。都對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但我們是</w:t>
      </w:r>
      <w:r>
        <w:rPr>
          <w:rFonts w:hint="eastAsia"/>
          <w:b/>
          <w:bCs/>
        </w:rPr>
        <w:t xml:space="preserve">一隊的</w:t>
      </w:r>
      <w:r>
        <w:t xml:space="preserve">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不一定每次討論都要有一個人贏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和小宇都沒說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慧君繼續說：「重要的不是誰的菜單上桌，是星期六晚上，我們八個人能不能笑著一起吃飯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次的菜單最後是：兩種都做一半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露營那天晚上，兩個方案都吃得差不多乾淨。阿翔煮義大利麵，小宇煮咖哩飯，兩個人在炊事帳裡各忙各的，沒講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收拾的時候，阿翔把鍋子洗好，在小宇背後輕輕說了一句：「對不起，那天我太衝動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愣了一下，然後說：「我也是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的雄鷹隊隊呼，喊得比平常都大聲。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小隊裡的爭吵（友愛）</dc:title>
  <dc:creator/>
  <dc:language>zh-TW</dc:language>
  <cp:keywords/>
  <dcterms:created xsi:type="dcterms:W3CDTF">2026-06-30T20:09:41Z</dcterms:created>
  <dcterms:modified xsi:type="dcterms:W3CDTF">2026-06-30T20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